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E2B485" w14:textId="76AAFA47" w:rsidR="003A6A5A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Matthew Pipitone</w:t>
      </w:r>
    </w:p>
    <w:p w14:paraId="18506990" w14:textId="5A89B844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Welcome to my accomplishments!</w:t>
      </w:r>
    </w:p>
    <w:p w14:paraId="706EDFC4" w14:textId="29060E89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68686E77" w14:textId="0962BD20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2BFE2BB3" w14:textId="50DF38E9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1E97160B" w14:textId="15425583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  <w:r>
        <w:rPr>
          <w:rFonts w:ascii="Times New Roman" w:hAnsi="Times New Roman" w:cs="Times New Roman"/>
          <w:sz w:val="50"/>
          <w:szCs w:val="50"/>
        </w:rPr>
        <w:t>This portfolio is used for getting an occupation in the computer science field to work as a software engineer!</w:t>
      </w:r>
      <w:bookmarkStart w:id="0" w:name="_GoBack"/>
      <w:bookmarkEnd w:id="0"/>
    </w:p>
    <w:p w14:paraId="3160E225" w14:textId="6CD0789C" w:rsid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</w:p>
    <w:p w14:paraId="14AFEA57" w14:textId="77777777" w:rsidR="004B1431" w:rsidRPr="004B1431" w:rsidRDefault="004B1431" w:rsidP="004B1431">
      <w:pPr>
        <w:jc w:val="center"/>
        <w:rPr>
          <w:rFonts w:ascii="Times New Roman" w:hAnsi="Times New Roman" w:cs="Times New Roman"/>
          <w:sz w:val="50"/>
          <w:szCs w:val="50"/>
        </w:rPr>
      </w:pPr>
    </w:p>
    <w:sectPr w:rsidR="004B1431" w:rsidRPr="004B14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NzIA0gYWRobm5ko6SsGpxcWZ+XkgBYa1AJo2jScsAAAA"/>
  </w:docVars>
  <w:rsids>
    <w:rsidRoot w:val="003374E1"/>
    <w:rsid w:val="003374E1"/>
    <w:rsid w:val="003A6A5A"/>
    <w:rsid w:val="004B1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D5C4C0"/>
  <w15:chartTrackingRefBased/>
  <w15:docId w15:val="{C9C03120-9C89-4B01-9939-4CB22143D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pitone</dc:creator>
  <cp:keywords/>
  <dc:description/>
  <cp:lastModifiedBy>Matthew Pipitone</cp:lastModifiedBy>
  <cp:revision>2</cp:revision>
  <dcterms:created xsi:type="dcterms:W3CDTF">2019-04-11T16:00:00Z</dcterms:created>
  <dcterms:modified xsi:type="dcterms:W3CDTF">2019-04-11T16:08:00Z</dcterms:modified>
</cp:coreProperties>
</file>